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63C55EBC"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3C4215">
        <w:rPr>
          <w:sz w:val="24"/>
          <w:szCs w:val="24"/>
          <w:lang w:val="en-GB"/>
        </w:rPr>
        <w:t>Vermont</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374437B7" w:rsidR="00413414" w:rsidRPr="00960CD9"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413414"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2F5F64" w14:textId="77777777" w:rsidR="00394210" w:rsidRDefault="00394210" w:rsidP="00CB37D9">
      <w:pPr>
        <w:spacing w:after="0" w:line="240" w:lineRule="auto"/>
      </w:pPr>
      <w:r>
        <w:separator/>
      </w:r>
    </w:p>
  </w:endnote>
  <w:endnote w:type="continuationSeparator" w:id="0">
    <w:p w14:paraId="0F6EFBAD" w14:textId="77777777" w:rsidR="00394210" w:rsidRDefault="0039421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9DE3B" w14:textId="77777777" w:rsidR="00AC0D23" w:rsidRDefault="00AC0D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8A87032" w:rsidR="00CB37D9" w:rsidRPr="00AC0D23" w:rsidRDefault="00CB37D9" w:rsidP="00AC0D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57ECE" w14:textId="77777777" w:rsidR="00AC0D23" w:rsidRDefault="00AC0D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F0599" w14:textId="77777777" w:rsidR="00394210" w:rsidRDefault="00394210" w:rsidP="00CB37D9">
      <w:pPr>
        <w:spacing w:after="0" w:line="240" w:lineRule="auto"/>
      </w:pPr>
      <w:r>
        <w:separator/>
      </w:r>
    </w:p>
  </w:footnote>
  <w:footnote w:type="continuationSeparator" w:id="0">
    <w:p w14:paraId="5E12F159" w14:textId="77777777" w:rsidR="00394210" w:rsidRDefault="0039421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648A2" w14:textId="77777777" w:rsidR="00AC0D23" w:rsidRDefault="00AC0D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E0F734C" w:rsidR="00AD6FC0" w:rsidRPr="00AC0D23" w:rsidRDefault="00AD6FC0" w:rsidP="00AC0D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B9FAF" w14:textId="77777777" w:rsidR="00AC0D23" w:rsidRDefault="00AC0D2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94210"/>
    <w:rsid w:val="003A5F2A"/>
    <w:rsid w:val="003B24BC"/>
    <w:rsid w:val="003B7112"/>
    <w:rsid w:val="003C0E45"/>
    <w:rsid w:val="003C421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0CD9"/>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C0D23"/>
    <w:rsid w:val="00AD6FC0"/>
    <w:rsid w:val="00AE2DD5"/>
    <w:rsid w:val="00AF23D6"/>
    <w:rsid w:val="00B1559D"/>
    <w:rsid w:val="00B32A3C"/>
    <w:rsid w:val="00B576AC"/>
    <w:rsid w:val="00BB2CE9"/>
    <w:rsid w:val="00BC0F62"/>
    <w:rsid w:val="00BD2E8E"/>
    <w:rsid w:val="00BD5EF5"/>
    <w:rsid w:val="00C12650"/>
    <w:rsid w:val="00C468F6"/>
    <w:rsid w:val="00C55AF5"/>
    <w:rsid w:val="00C576A9"/>
    <w:rsid w:val="00C91B90"/>
    <w:rsid w:val="00CB37D9"/>
    <w:rsid w:val="00CC130A"/>
    <w:rsid w:val="00CC47CE"/>
    <w:rsid w:val="00CD6FD8"/>
    <w:rsid w:val="00D30BA5"/>
    <w:rsid w:val="00D37FFA"/>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3</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